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C7D759D" w14:textId="77777777" w:rsidR="00404B3B" w:rsidRDefault="00404B3B">
      <w:r w:rsidRPr="00404B3B">
        <w:rPr>
          <w:noProof/>
        </w:rPr>
        <w:drawing>
          <wp:anchor distT="0" distB="0" distL="114300" distR="114300" simplePos="0" relativeHeight="251658240" behindDoc="0" locked="0" layoutInCell="1" allowOverlap="1" wp14:anchorId="63ADEACF" wp14:editId="23127A15">
            <wp:simplePos x="0" y="0"/>
            <wp:positionH relativeFrom="column">
              <wp:posOffset>2095500</wp:posOffset>
            </wp:positionH>
            <wp:positionV relativeFrom="paragraph">
              <wp:posOffset>0</wp:posOffset>
            </wp:positionV>
            <wp:extent cx="1722120" cy="441960"/>
            <wp:effectExtent l="0" t="0" r="0" b="0"/>
            <wp:wrapThrough wrapText="bothSides">
              <wp:wrapPolygon edited="0">
                <wp:start x="0" y="0"/>
                <wp:lineTo x="0" y="20483"/>
                <wp:lineTo x="21265" y="20483"/>
                <wp:lineTo x="21265" y="0"/>
                <wp:lineTo x="0" y="0"/>
              </wp:wrapPolygon>
            </wp:wrapThrough>
            <wp:docPr id="1" name="Picture 1" descr="C:\Users\naydin\Desktop\image00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ydin\Desktop\image002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2120" cy="441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75656B" w14:textId="77777777" w:rsidR="002C2C08" w:rsidRDefault="002C2C08" w:rsidP="135C0C24">
      <w:pPr>
        <w:pBdr>
          <w:bottom w:val="single" w:sz="6" w:space="1" w:color="auto"/>
        </w:pBdr>
        <w:jc w:val="center"/>
        <w:rPr>
          <w:color w:val="006666"/>
        </w:rPr>
      </w:pPr>
    </w:p>
    <w:p w14:paraId="3D107AD4" w14:textId="3A6F3CE3" w:rsidR="000D00F5" w:rsidRPr="001828EE" w:rsidRDefault="135C0C24" w:rsidP="001828EE">
      <w:pPr>
        <w:pBdr>
          <w:bottom w:val="single" w:sz="6" w:space="1" w:color="auto"/>
        </w:pBdr>
        <w:jc w:val="center"/>
        <w:rPr>
          <w:color w:val="006666"/>
        </w:rPr>
      </w:pPr>
      <w:r w:rsidRPr="135C0C24">
        <w:rPr>
          <w:color w:val="006666"/>
        </w:rPr>
        <w:t>Office of the Provost</w:t>
      </w:r>
    </w:p>
    <w:p w14:paraId="27E2239B" w14:textId="44AB8BC5" w:rsidR="000D00F5" w:rsidRPr="001828EE" w:rsidRDefault="000D00F5" w:rsidP="000D00F5">
      <w:pPr>
        <w:jc w:val="center"/>
        <w:rPr>
          <w:b/>
          <w:color w:val="002060"/>
          <w:sz w:val="24"/>
          <w:szCs w:val="24"/>
        </w:rPr>
      </w:pPr>
      <w:r w:rsidRPr="001828EE">
        <w:rPr>
          <w:b/>
          <w:color w:val="002060"/>
          <w:sz w:val="24"/>
          <w:szCs w:val="24"/>
        </w:rPr>
        <w:t>Faculty Development Workshop</w:t>
      </w:r>
    </w:p>
    <w:p w14:paraId="7AE84386" w14:textId="77777777" w:rsidR="001828EE" w:rsidRPr="001828EE" w:rsidRDefault="001828EE" w:rsidP="000D00F5">
      <w:pPr>
        <w:jc w:val="center"/>
        <w:rPr>
          <w:b/>
          <w:color w:val="002060"/>
          <w:sz w:val="24"/>
          <w:szCs w:val="24"/>
        </w:rPr>
      </w:pPr>
      <w:r w:rsidRPr="001828EE">
        <w:rPr>
          <w:b/>
          <w:color w:val="002060"/>
          <w:sz w:val="24"/>
          <w:szCs w:val="24"/>
        </w:rPr>
        <w:t xml:space="preserve">November 8 </w:t>
      </w:r>
    </w:p>
    <w:p w14:paraId="5100F150" w14:textId="3B7354E1" w:rsidR="000D00F5" w:rsidRPr="001828EE" w:rsidRDefault="000D00F5" w:rsidP="000D00F5">
      <w:pPr>
        <w:jc w:val="center"/>
        <w:rPr>
          <w:b/>
          <w:color w:val="002060"/>
          <w:sz w:val="24"/>
          <w:szCs w:val="24"/>
        </w:rPr>
      </w:pPr>
      <w:r w:rsidRPr="001828EE">
        <w:rPr>
          <w:b/>
          <w:color w:val="002060"/>
          <w:sz w:val="24"/>
          <w:szCs w:val="24"/>
        </w:rPr>
        <w:t>Vodra Hall- Conference Hall- D</w:t>
      </w:r>
    </w:p>
    <w:p w14:paraId="6B7C34A7" w14:textId="0D6A90F5" w:rsidR="000D00F5" w:rsidRPr="001828EE" w:rsidRDefault="001828EE" w:rsidP="000D00F5">
      <w:pPr>
        <w:jc w:val="center"/>
        <w:rPr>
          <w:b/>
          <w:color w:val="002060"/>
          <w:sz w:val="24"/>
          <w:szCs w:val="24"/>
        </w:rPr>
      </w:pPr>
      <w:r w:rsidRPr="001828EE">
        <w:rPr>
          <w:b/>
          <w:color w:val="002060"/>
          <w:sz w:val="24"/>
          <w:szCs w:val="24"/>
        </w:rPr>
        <w:t>2:00 pm – 4</w:t>
      </w:r>
      <w:r w:rsidR="000D00F5" w:rsidRPr="001828EE">
        <w:rPr>
          <w:b/>
          <w:color w:val="002060"/>
          <w:sz w:val="24"/>
          <w:szCs w:val="24"/>
        </w:rPr>
        <w:t xml:space="preserve">:00 pm </w:t>
      </w:r>
    </w:p>
    <w:p w14:paraId="587FAF19" w14:textId="3A99531E" w:rsidR="001828EE" w:rsidRPr="001828EE" w:rsidRDefault="001828EE" w:rsidP="000D00F5">
      <w:pPr>
        <w:rPr>
          <w:color w:val="002060"/>
        </w:rPr>
      </w:pPr>
    </w:p>
    <w:p w14:paraId="4C47C1E6" w14:textId="1B27FC14" w:rsidR="001828EE" w:rsidRDefault="001828EE" w:rsidP="001828EE">
      <w:pPr>
        <w:jc w:val="center"/>
        <w:rPr>
          <w:b/>
          <w:color w:val="002060"/>
          <w:sz w:val="24"/>
          <w:szCs w:val="24"/>
        </w:rPr>
      </w:pPr>
      <w:r w:rsidRPr="001828EE">
        <w:rPr>
          <w:b/>
          <w:color w:val="002060"/>
          <w:sz w:val="24"/>
          <w:szCs w:val="24"/>
        </w:rPr>
        <w:t>Agenda</w:t>
      </w:r>
    </w:p>
    <w:p w14:paraId="32309282" w14:textId="77777777" w:rsidR="001828EE" w:rsidRPr="001828EE" w:rsidRDefault="001828EE" w:rsidP="001828EE">
      <w:pPr>
        <w:jc w:val="center"/>
        <w:rPr>
          <w:b/>
          <w:color w:val="002060"/>
          <w:sz w:val="24"/>
          <w:szCs w:val="24"/>
        </w:rPr>
      </w:pPr>
    </w:p>
    <w:p w14:paraId="5CD2B99F" w14:textId="77777777" w:rsidR="001828EE" w:rsidRPr="001828EE" w:rsidRDefault="001828EE" w:rsidP="000D00F5">
      <w:pPr>
        <w:rPr>
          <w:b/>
          <w:color w:val="002060"/>
        </w:rPr>
      </w:pPr>
    </w:p>
    <w:p w14:paraId="07B21117" w14:textId="219FDB53" w:rsidR="00207CB6" w:rsidRPr="00DF08DB" w:rsidRDefault="001828EE" w:rsidP="00DF08DB">
      <w:pPr>
        <w:pStyle w:val="ListParagraph"/>
        <w:numPr>
          <w:ilvl w:val="0"/>
          <w:numId w:val="9"/>
        </w:numPr>
        <w:rPr>
          <w:b/>
          <w:color w:val="002060"/>
          <w:sz w:val="24"/>
          <w:szCs w:val="24"/>
        </w:rPr>
      </w:pPr>
      <w:r w:rsidRPr="00207CB6">
        <w:rPr>
          <w:b/>
          <w:color w:val="002060"/>
          <w:sz w:val="24"/>
          <w:szCs w:val="24"/>
        </w:rPr>
        <w:t>SBR-INTERNAL GRANT OPPORTUNITY</w:t>
      </w:r>
    </w:p>
    <w:p w14:paraId="2F737FB8" w14:textId="355807AA" w:rsidR="000D7A7C" w:rsidRPr="00207CB6" w:rsidRDefault="001828EE" w:rsidP="000D7A7C">
      <w:pPr>
        <w:ind w:left="360" w:firstLine="720"/>
        <w:rPr>
          <w:b/>
          <w:color w:val="002060"/>
          <w:sz w:val="24"/>
          <w:szCs w:val="24"/>
        </w:rPr>
      </w:pPr>
      <w:r w:rsidRPr="00207CB6">
        <w:rPr>
          <w:b/>
          <w:color w:val="002060"/>
          <w:sz w:val="24"/>
          <w:szCs w:val="24"/>
        </w:rPr>
        <w:t>Dr</w:t>
      </w:r>
      <w:r w:rsidR="00F934CD">
        <w:rPr>
          <w:b/>
          <w:color w:val="002060"/>
          <w:sz w:val="24"/>
          <w:szCs w:val="24"/>
        </w:rPr>
        <w:t>s</w:t>
      </w:r>
      <w:r w:rsidRPr="00207CB6">
        <w:rPr>
          <w:b/>
          <w:color w:val="002060"/>
          <w:sz w:val="24"/>
          <w:szCs w:val="24"/>
        </w:rPr>
        <w:t>.</w:t>
      </w:r>
      <w:r w:rsidR="000D7A7C" w:rsidRPr="00207CB6">
        <w:rPr>
          <w:b/>
          <w:color w:val="002060"/>
          <w:sz w:val="24"/>
          <w:szCs w:val="24"/>
        </w:rPr>
        <w:t xml:space="preserve"> Jason Martinek</w:t>
      </w:r>
      <w:r w:rsidRPr="00207CB6">
        <w:rPr>
          <w:b/>
          <w:color w:val="002060"/>
          <w:sz w:val="24"/>
          <w:szCs w:val="24"/>
        </w:rPr>
        <w:t xml:space="preserve"> </w:t>
      </w:r>
      <w:r w:rsidR="000D7A7C" w:rsidRPr="00207CB6">
        <w:rPr>
          <w:b/>
          <w:color w:val="002060"/>
          <w:sz w:val="24"/>
          <w:szCs w:val="24"/>
        </w:rPr>
        <w:t xml:space="preserve">&amp; Meriem Bendaoud </w:t>
      </w:r>
    </w:p>
    <w:p w14:paraId="1B7075B6" w14:textId="7CF77681" w:rsidR="000D7A7C" w:rsidRPr="00207CB6" w:rsidRDefault="000D7A7C" w:rsidP="000D7A7C">
      <w:pPr>
        <w:ind w:left="360" w:firstLine="720"/>
        <w:rPr>
          <w:b/>
          <w:color w:val="002060"/>
          <w:sz w:val="24"/>
          <w:szCs w:val="24"/>
        </w:rPr>
      </w:pPr>
      <w:r w:rsidRPr="00207CB6">
        <w:rPr>
          <w:b/>
          <w:color w:val="002060"/>
          <w:sz w:val="24"/>
          <w:szCs w:val="24"/>
        </w:rPr>
        <w:t>SBR Task Force Members</w:t>
      </w:r>
      <w:bookmarkStart w:id="0" w:name="_GoBack"/>
      <w:bookmarkEnd w:id="0"/>
    </w:p>
    <w:p w14:paraId="72ACA490" w14:textId="77777777" w:rsidR="000D7A7C" w:rsidRPr="00207CB6" w:rsidRDefault="001828EE" w:rsidP="000D7A7C">
      <w:pPr>
        <w:pStyle w:val="ListParagraph"/>
        <w:numPr>
          <w:ilvl w:val="0"/>
          <w:numId w:val="5"/>
        </w:numPr>
        <w:rPr>
          <w:color w:val="002060"/>
          <w:sz w:val="24"/>
          <w:szCs w:val="24"/>
        </w:rPr>
      </w:pPr>
      <w:r w:rsidRPr="00207CB6">
        <w:rPr>
          <w:color w:val="002060"/>
          <w:sz w:val="24"/>
          <w:szCs w:val="24"/>
        </w:rPr>
        <w:t>SBR  Application</w:t>
      </w:r>
    </w:p>
    <w:p w14:paraId="1999AD5F" w14:textId="643216C1" w:rsidR="001828EE" w:rsidRPr="00207CB6" w:rsidRDefault="001828EE" w:rsidP="000D7A7C">
      <w:pPr>
        <w:pStyle w:val="ListParagraph"/>
        <w:numPr>
          <w:ilvl w:val="0"/>
          <w:numId w:val="5"/>
        </w:numPr>
        <w:rPr>
          <w:color w:val="002060"/>
          <w:sz w:val="24"/>
          <w:szCs w:val="24"/>
        </w:rPr>
      </w:pPr>
      <w:r w:rsidRPr="00207CB6">
        <w:rPr>
          <w:color w:val="002060"/>
          <w:sz w:val="24"/>
          <w:szCs w:val="24"/>
        </w:rPr>
        <w:t>How To Write A Successful SBR Proposal</w:t>
      </w:r>
    </w:p>
    <w:p w14:paraId="168C4FED" w14:textId="77777777" w:rsidR="001828EE" w:rsidRPr="00207CB6" w:rsidRDefault="001828EE" w:rsidP="001828EE">
      <w:pPr>
        <w:pStyle w:val="ListParagraph"/>
        <w:ind w:left="1080"/>
        <w:rPr>
          <w:color w:val="002060"/>
          <w:sz w:val="24"/>
          <w:szCs w:val="24"/>
        </w:rPr>
      </w:pPr>
    </w:p>
    <w:p w14:paraId="12DE1FFE" w14:textId="77777777" w:rsidR="001828EE" w:rsidRPr="00207CB6" w:rsidRDefault="001828EE" w:rsidP="001828EE">
      <w:pPr>
        <w:pStyle w:val="ListParagraph"/>
        <w:rPr>
          <w:b/>
          <w:color w:val="002060"/>
          <w:sz w:val="24"/>
          <w:szCs w:val="24"/>
        </w:rPr>
      </w:pPr>
    </w:p>
    <w:p w14:paraId="6E7E0B8B" w14:textId="77777777" w:rsidR="001828EE" w:rsidRPr="00207CB6" w:rsidRDefault="001828EE" w:rsidP="001828EE">
      <w:pPr>
        <w:pStyle w:val="ListParagraph"/>
        <w:rPr>
          <w:b/>
          <w:color w:val="002060"/>
          <w:sz w:val="24"/>
          <w:szCs w:val="24"/>
        </w:rPr>
      </w:pPr>
    </w:p>
    <w:p w14:paraId="06EA1B49" w14:textId="5DA9ACCA" w:rsidR="00207CB6" w:rsidRPr="00DF08DB" w:rsidRDefault="001828EE" w:rsidP="00DF08DB">
      <w:pPr>
        <w:pStyle w:val="ListParagraph"/>
        <w:numPr>
          <w:ilvl w:val="0"/>
          <w:numId w:val="9"/>
        </w:numPr>
        <w:rPr>
          <w:b/>
          <w:color w:val="002060"/>
          <w:sz w:val="24"/>
          <w:szCs w:val="24"/>
        </w:rPr>
      </w:pPr>
      <w:r w:rsidRPr="00207CB6">
        <w:rPr>
          <w:b/>
          <w:color w:val="002060"/>
          <w:sz w:val="24"/>
          <w:szCs w:val="24"/>
        </w:rPr>
        <w:t xml:space="preserve">EXTERNAL GRANT </w:t>
      </w:r>
      <w:r w:rsidRPr="004E0562">
        <w:rPr>
          <w:b/>
          <w:noProof/>
          <w:color w:val="002060"/>
          <w:sz w:val="24"/>
          <w:szCs w:val="24"/>
        </w:rPr>
        <w:t>OPP</w:t>
      </w:r>
      <w:r w:rsidR="004E0562">
        <w:rPr>
          <w:b/>
          <w:noProof/>
          <w:color w:val="002060"/>
          <w:sz w:val="24"/>
          <w:szCs w:val="24"/>
        </w:rPr>
        <w:t>O</w:t>
      </w:r>
      <w:r w:rsidRPr="004E0562">
        <w:rPr>
          <w:b/>
          <w:noProof/>
          <w:color w:val="002060"/>
          <w:sz w:val="24"/>
          <w:szCs w:val="24"/>
        </w:rPr>
        <w:t>RTUNITIES</w:t>
      </w:r>
      <w:r w:rsidRPr="00207CB6">
        <w:rPr>
          <w:b/>
          <w:color w:val="002060"/>
          <w:sz w:val="24"/>
          <w:szCs w:val="24"/>
        </w:rPr>
        <w:t xml:space="preserve"> </w:t>
      </w:r>
    </w:p>
    <w:p w14:paraId="6AB93910" w14:textId="5E257B29" w:rsidR="001828EE" w:rsidRPr="00207CB6" w:rsidRDefault="001828EE" w:rsidP="001828EE">
      <w:pPr>
        <w:ind w:left="360" w:firstLine="720"/>
        <w:rPr>
          <w:b/>
          <w:color w:val="1F497D"/>
          <w:sz w:val="24"/>
          <w:szCs w:val="24"/>
        </w:rPr>
      </w:pPr>
      <w:r w:rsidRPr="00207CB6">
        <w:rPr>
          <w:b/>
          <w:color w:val="1F497D"/>
          <w:sz w:val="24"/>
          <w:szCs w:val="24"/>
        </w:rPr>
        <w:t xml:space="preserve">Dr. Ashok Vaseashta </w:t>
      </w:r>
    </w:p>
    <w:p w14:paraId="38F282AE" w14:textId="5ECEF95F" w:rsidR="001828EE" w:rsidRPr="00207CB6" w:rsidRDefault="001828EE" w:rsidP="001828EE">
      <w:pPr>
        <w:pStyle w:val="ListParagraph"/>
        <w:ind w:left="1080"/>
        <w:rPr>
          <w:b/>
          <w:color w:val="1F497D"/>
          <w:sz w:val="24"/>
          <w:szCs w:val="24"/>
        </w:rPr>
      </w:pPr>
      <w:r w:rsidRPr="00207CB6">
        <w:rPr>
          <w:b/>
          <w:color w:val="1F497D"/>
          <w:sz w:val="24"/>
          <w:szCs w:val="24"/>
        </w:rPr>
        <w:t>Executive Director - Office of Research Grants and Sponsored Programs</w:t>
      </w:r>
    </w:p>
    <w:p w14:paraId="7DAE3C5B" w14:textId="77777777" w:rsidR="001828EE" w:rsidRPr="00207CB6" w:rsidRDefault="001828EE" w:rsidP="001828EE">
      <w:pPr>
        <w:pStyle w:val="ListParagraph"/>
        <w:ind w:left="1080"/>
        <w:rPr>
          <w:b/>
          <w:color w:val="002060"/>
          <w:sz w:val="24"/>
          <w:szCs w:val="24"/>
        </w:rPr>
      </w:pPr>
    </w:p>
    <w:p w14:paraId="117512C1" w14:textId="77777777" w:rsidR="001828EE" w:rsidRPr="00207CB6" w:rsidRDefault="001828EE" w:rsidP="001828EE">
      <w:pPr>
        <w:pStyle w:val="ListParagraph"/>
        <w:numPr>
          <w:ilvl w:val="0"/>
          <w:numId w:val="10"/>
        </w:numPr>
        <w:rPr>
          <w:color w:val="002060"/>
          <w:sz w:val="24"/>
          <w:szCs w:val="24"/>
        </w:rPr>
      </w:pPr>
      <w:r w:rsidRPr="00207CB6">
        <w:rPr>
          <w:color w:val="002060"/>
          <w:sz w:val="24"/>
          <w:szCs w:val="24"/>
        </w:rPr>
        <w:t xml:space="preserve">Research Grants </w:t>
      </w:r>
    </w:p>
    <w:p w14:paraId="4BEBA00D" w14:textId="446F7A2E" w:rsidR="00C20E69" w:rsidRPr="00207CB6" w:rsidRDefault="00623CEC" w:rsidP="001828EE">
      <w:pPr>
        <w:pStyle w:val="ListParagraph"/>
        <w:numPr>
          <w:ilvl w:val="0"/>
          <w:numId w:val="10"/>
        </w:numPr>
        <w:rPr>
          <w:color w:val="002060"/>
          <w:sz w:val="24"/>
          <w:szCs w:val="24"/>
        </w:rPr>
      </w:pPr>
      <w:r>
        <w:rPr>
          <w:color w:val="002060"/>
          <w:sz w:val="24"/>
          <w:szCs w:val="24"/>
        </w:rPr>
        <w:t>Concept of Contract Mechanism</w:t>
      </w:r>
    </w:p>
    <w:p w14:paraId="1D7F7E7E" w14:textId="756802E5" w:rsidR="000D00F5" w:rsidRPr="00207CB6" w:rsidRDefault="000D00F5" w:rsidP="000D00F5">
      <w:pPr>
        <w:rPr>
          <w:color w:val="002060"/>
          <w:sz w:val="24"/>
          <w:szCs w:val="24"/>
        </w:rPr>
      </w:pPr>
      <w:r w:rsidRPr="00207CB6">
        <w:rPr>
          <w:color w:val="002060"/>
          <w:sz w:val="24"/>
          <w:szCs w:val="24"/>
        </w:rPr>
        <w:tab/>
      </w:r>
    </w:p>
    <w:p w14:paraId="11F2D9D2" w14:textId="70E8CA91" w:rsidR="000D00F5" w:rsidRPr="00207CB6" w:rsidRDefault="000D00F5" w:rsidP="001828EE">
      <w:pPr>
        <w:pStyle w:val="ListParagraph"/>
        <w:numPr>
          <w:ilvl w:val="0"/>
          <w:numId w:val="9"/>
        </w:numPr>
        <w:rPr>
          <w:b/>
          <w:color w:val="002060"/>
          <w:sz w:val="24"/>
          <w:szCs w:val="24"/>
        </w:rPr>
      </w:pPr>
      <w:r w:rsidRPr="00207CB6">
        <w:rPr>
          <w:b/>
          <w:color w:val="002060"/>
          <w:sz w:val="24"/>
          <w:szCs w:val="24"/>
        </w:rPr>
        <w:t xml:space="preserve">Q-A  and  Evaluation </w:t>
      </w:r>
    </w:p>
    <w:p w14:paraId="0B991D37" w14:textId="77777777" w:rsidR="000D00F5" w:rsidRDefault="000D00F5" w:rsidP="000D00F5"/>
    <w:p w14:paraId="0C026F98" w14:textId="77777777" w:rsidR="000D00F5" w:rsidRPr="000D00F5" w:rsidRDefault="000D00F5" w:rsidP="000D00F5"/>
    <w:sectPr w:rsidR="000D00F5" w:rsidRPr="000D00F5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D08A9CC" w14:textId="77777777" w:rsidR="003B33AF" w:rsidRDefault="003B33AF" w:rsidP="00756445">
      <w:pPr>
        <w:spacing w:after="0" w:line="240" w:lineRule="auto"/>
      </w:pPr>
      <w:r>
        <w:separator/>
      </w:r>
    </w:p>
  </w:endnote>
  <w:endnote w:type="continuationSeparator" w:id="0">
    <w:p w14:paraId="64B27D34" w14:textId="77777777" w:rsidR="003B33AF" w:rsidRDefault="003B33AF" w:rsidP="007564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686"/>
      <w:gridCol w:w="4674"/>
    </w:tblGrid>
    <w:tr w:rsidR="00756445" w14:paraId="0D50CD8E" w14:textId="77777777" w:rsidTr="135C0C24">
      <w:trPr>
        <w:trHeight w:hRule="exact" w:val="115"/>
        <w:jc w:val="center"/>
      </w:trPr>
      <w:tc>
        <w:tcPr>
          <w:tcW w:w="4686" w:type="dxa"/>
          <w:shd w:val="clear" w:color="auto" w:fill="034A90" w:themeFill="accent1"/>
          <w:tcMar>
            <w:top w:w="0" w:type="dxa"/>
            <w:bottom w:w="0" w:type="dxa"/>
          </w:tcMar>
        </w:tcPr>
        <w:p w14:paraId="0076F4F2" w14:textId="77777777" w:rsidR="00756445" w:rsidRDefault="00756445">
          <w:pPr>
            <w:pStyle w:val="Header"/>
            <w:tabs>
              <w:tab w:val="clear" w:pos="4680"/>
              <w:tab w:val="clear" w:pos="9360"/>
            </w:tabs>
            <w:rPr>
              <w:caps/>
              <w:sz w:val="18"/>
            </w:rPr>
          </w:pPr>
        </w:p>
      </w:tc>
      <w:tc>
        <w:tcPr>
          <w:tcW w:w="4674" w:type="dxa"/>
          <w:shd w:val="clear" w:color="auto" w:fill="034A90" w:themeFill="accent1"/>
          <w:tcMar>
            <w:top w:w="0" w:type="dxa"/>
            <w:bottom w:w="0" w:type="dxa"/>
          </w:tcMar>
        </w:tcPr>
        <w:p w14:paraId="01457A62" w14:textId="77777777" w:rsidR="00756445" w:rsidRDefault="00756445">
          <w:pPr>
            <w:pStyle w:val="Header"/>
            <w:tabs>
              <w:tab w:val="clear" w:pos="4680"/>
              <w:tab w:val="clear" w:pos="9360"/>
            </w:tabs>
            <w:jc w:val="right"/>
            <w:rPr>
              <w:caps/>
              <w:sz w:val="18"/>
            </w:rPr>
          </w:pPr>
        </w:p>
      </w:tc>
    </w:tr>
    <w:tr w:rsidR="00756445" w14:paraId="12234FCA" w14:textId="77777777" w:rsidTr="135C0C24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1534151868"/>
          <w:placeholder>
            <w:docPart w:val="5E17B108773C47238E38114F3F2F9390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6" w:type="dxa"/>
              <w:shd w:val="clear" w:color="auto" w:fill="auto"/>
              <w:vAlign w:val="center"/>
            </w:tcPr>
            <w:p w14:paraId="61EAFF84" w14:textId="476C682C" w:rsidR="00756445" w:rsidRDefault="00207CB6">
              <w:pPr>
                <w:pStyle w:val="Footer"/>
                <w:tabs>
                  <w:tab w:val="clear" w:pos="4680"/>
                  <w:tab w:val="clear" w:pos="9360"/>
                </w:tabs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</w:rPr>
                <w:t>NSD-A  11-8</w:t>
              </w:r>
              <w:r w:rsidR="000D00F5">
                <w:rPr>
                  <w:caps/>
                  <w:color w:val="808080" w:themeColor="background1" w:themeShade="80"/>
                  <w:sz w:val="18"/>
                  <w:szCs w:val="18"/>
                </w:rPr>
                <w:t>-</w:t>
              </w:r>
              <w:r w:rsidR="00AA55A9">
                <w:rPr>
                  <w:caps/>
                  <w:color w:val="808080" w:themeColor="background1" w:themeShade="80"/>
                  <w:sz w:val="18"/>
                  <w:szCs w:val="18"/>
                </w:rPr>
                <w:t>2017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458A8A96" w14:textId="77777777" w:rsidR="00756445" w:rsidRDefault="00756445">
          <w:pPr>
            <w:pStyle w:val="Footer"/>
            <w:tabs>
              <w:tab w:val="clear" w:pos="4680"/>
              <w:tab w:val="clear" w:pos="9360"/>
            </w:tabs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 w:rsidR="004E0562">
            <w:rPr>
              <w:caps/>
              <w:noProof/>
              <w:color w:val="808080" w:themeColor="background1" w:themeShade="80"/>
              <w:sz w:val="18"/>
              <w:szCs w:val="18"/>
            </w:rPr>
            <w:t>1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12CCD44B" w14:textId="77777777" w:rsidR="00756445" w:rsidRDefault="0075644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3BAC8B4" w14:textId="77777777" w:rsidR="003B33AF" w:rsidRDefault="003B33AF" w:rsidP="00756445">
      <w:pPr>
        <w:spacing w:after="0" w:line="240" w:lineRule="auto"/>
      </w:pPr>
      <w:r>
        <w:separator/>
      </w:r>
    </w:p>
  </w:footnote>
  <w:footnote w:type="continuationSeparator" w:id="0">
    <w:p w14:paraId="66DEE0C9" w14:textId="77777777" w:rsidR="003B33AF" w:rsidRDefault="003B33AF" w:rsidP="007564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ook w:val="04A0" w:firstRow="1" w:lastRow="0" w:firstColumn="1" w:lastColumn="0" w:noHBand="0" w:noVBand="1"/>
    </w:tblPr>
    <w:tblGrid>
      <w:gridCol w:w="3120"/>
      <w:gridCol w:w="3120"/>
      <w:gridCol w:w="3120"/>
    </w:tblGrid>
    <w:tr w:rsidR="135C0C24" w14:paraId="2C46D9A2" w14:textId="77777777" w:rsidTr="135C0C24">
      <w:tc>
        <w:tcPr>
          <w:tcW w:w="3120" w:type="dxa"/>
        </w:tcPr>
        <w:p w14:paraId="1A827840" w14:textId="7FE653AC" w:rsidR="135C0C24" w:rsidRDefault="135C0C24" w:rsidP="135C0C24">
          <w:pPr>
            <w:pStyle w:val="Header"/>
            <w:ind w:left="-115"/>
          </w:pPr>
        </w:p>
      </w:tc>
      <w:tc>
        <w:tcPr>
          <w:tcW w:w="3120" w:type="dxa"/>
        </w:tcPr>
        <w:p w14:paraId="1985D5E1" w14:textId="3AFFD2C9" w:rsidR="135C0C24" w:rsidRDefault="135C0C24" w:rsidP="135C0C24">
          <w:pPr>
            <w:pStyle w:val="Header"/>
            <w:jc w:val="center"/>
          </w:pPr>
        </w:p>
      </w:tc>
      <w:tc>
        <w:tcPr>
          <w:tcW w:w="3120" w:type="dxa"/>
        </w:tcPr>
        <w:p w14:paraId="6C3471EC" w14:textId="7691BB85" w:rsidR="135C0C24" w:rsidRDefault="135C0C24" w:rsidP="135C0C24">
          <w:pPr>
            <w:pStyle w:val="Header"/>
            <w:ind w:right="-115"/>
            <w:jc w:val="right"/>
          </w:pPr>
        </w:p>
      </w:tc>
    </w:tr>
  </w:tbl>
  <w:p w14:paraId="33BBC345" w14:textId="2C578332" w:rsidR="135C0C24" w:rsidRDefault="135C0C24" w:rsidP="135C0C2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BD5976"/>
    <w:multiLevelType w:val="hybridMultilevel"/>
    <w:tmpl w:val="2AE01C9E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3B47B6"/>
    <w:multiLevelType w:val="hybridMultilevel"/>
    <w:tmpl w:val="B31E1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7A6789"/>
    <w:multiLevelType w:val="hybridMultilevel"/>
    <w:tmpl w:val="82B86E64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67A2186"/>
    <w:multiLevelType w:val="hybridMultilevel"/>
    <w:tmpl w:val="B3042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2E4D15"/>
    <w:multiLevelType w:val="hybridMultilevel"/>
    <w:tmpl w:val="EC40F1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3E7077E"/>
    <w:multiLevelType w:val="hybridMultilevel"/>
    <w:tmpl w:val="5F4EA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6775C4"/>
    <w:multiLevelType w:val="hybridMultilevel"/>
    <w:tmpl w:val="50984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7F0EFD"/>
    <w:multiLevelType w:val="hybridMultilevel"/>
    <w:tmpl w:val="3250B30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050C06"/>
    <w:multiLevelType w:val="hybridMultilevel"/>
    <w:tmpl w:val="0D9C770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F010A7C"/>
    <w:multiLevelType w:val="hybridMultilevel"/>
    <w:tmpl w:val="890E76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6"/>
  </w:num>
  <w:num w:numId="4">
    <w:abstractNumId w:val="3"/>
  </w:num>
  <w:num w:numId="5">
    <w:abstractNumId w:val="9"/>
  </w:num>
  <w:num w:numId="6">
    <w:abstractNumId w:val="5"/>
  </w:num>
  <w:num w:numId="7">
    <w:abstractNumId w:val="0"/>
  </w:num>
  <w:num w:numId="8">
    <w:abstractNumId w:val="8"/>
  </w:num>
  <w:num w:numId="9">
    <w:abstractNumId w:val="2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zNjO3NDU3MjCzMDJV0lEKTi0uzszPAykwNKgFAHhe/SotAAAA"/>
  </w:docVars>
  <w:rsids>
    <w:rsidRoot w:val="00404B3B"/>
    <w:rsid w:val="000D00F5"/>
    <w:rsid w:val="000D7A7C"/>
    <w:rsid w:val="00163132"/>
    <w:rsid w:val="001828EE"/>
    <w:rsid w:val="00207CB6"/>
    <w:rsid w:val="002C2C08"/>
    <w:rsid w:val="002E19C9"/>
    <w:rsid w:val="002E7F97"/>
    <w:rsid w:val="002F121F"/>
    <w:rsid w:val="00356CD8"/>
    <w:rsid w:val="003B33AF"/>
    <w:rsid w:val="00404B3B"/>
    <w:rsid w:val="004A21EC"/>
    <w:rsid w:val="004E0562"/>
    <w:rsid w:val="004F5A85"/>
    <w:rsid w:val="005359A8"/>
    <w:rsid w:val="00575E7F"/>
    <w:rsid w:val="00623CEC"/>
    <w:rsid w:val="00633729"/>
    <w:rsid w:val="006B19AD"/>
    <w:rsid w:val="00756445"/>
    <w:rsid w:val="008505C5"/>
    <w:rsid w:val="00863339"/>
    <w:rsid w:val="008744BD"/>
    <w:rsid w:val="00AA55A9"/>
    <w:rsid w:val="00AF0289"/>
    <w:rsid w:val="00B50559"/>
    <w:rsid w:val="00B53A8A"/>
    <w:rsid w:val="00B77AF9"/>
    <w:rsid w:val="00C20E69"/>
    <w:rsid w:val="00CA08AD"/>
    <w:rsid w:val="00CC5B6B"/>
    <w:rsid w:val="00CF6E0A"/>
    <w:rsid w:val="00D20656"/>
    <w:rsid w:val="00DB12B6"/>
    <w:rsid w:val="00DF08DB"/>
    <w:rsid w:val="00E429CC"/>
    <w:rsid w:val="00EA4985"/>
    <w:rsid w:val="00F934CD"/>
    <w:rsid w:val="135C0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6AC855"/>
  <w15:docId w15:val="{09FD5373-B8CB-451A-976F-4FFC99F1B8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29C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04B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564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644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564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6445"/>
  </w:style>
  <w:style w:type="paragraph" w:styleId="Footer">
    <w:name w:val="footer"/>
    <w:basedOn w:val="Normal"/>
    <w:link w:val="FooterChar"/>
    <w:uiPriority w:val="99"/>
    <w:unhideWhenUsed/>
    <w:rsid w:val="007564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6445"/>
  </w:style>
  <w:style w:type="paragraph" w:styleId="ListParagraph">
    <w:name w:val="List Paragraph"/>
    <w:basedOn w:val="Normal"/>
    <w:uiPriority w:val="34"/>
    <w:qFormat/>
    <w:rsid w:val="008505C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77A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77AF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820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0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5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4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5E17B108773C47238E38114F3F2F93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0FF7BA-5CF4-4479-A9F3-28FDF89CFEBB}"/>
      </w:docPartPr>
      <w:docPartBody>
        <w:p w:rsidR="007D4963" w:rsidRDefault="003A6774" w:rsidP="003A6774">
          <w:pPr>
            <w:pStyle w:val="5E17B108773C47238E38114F3F2F9390"/>
          </w:pPr>
          <w:r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3A6774"/>
    <w:rsid w:val="00245784"/>
    <w:rsid w:val="00273503"/>
    <w:rsid w:val="003907F0"/>
    <w:rsid w:val="003A6774"/>
    <w:rsid w:val="003D5050"/>
    <w:rsid w:val="004B634D"/>
    <w:rsid w:val="00791FB1"/>
    <w:rsid w:val="007D0C97"/>
    <w:rsid w:val="007D4963"/>
    <w:rsid w:val="00927492"/>
    <w:rsid w:val="00CE0E68"/>
    <w:rsid w:val="00F36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4F48CB64A6F4CFB8197730ACEE04D30">
    <w:name w:val="74F48CB64A6F4CFB8197730ACEE04D30"/>
    <w:rsid w:val="003A6774"/>
  </w:style>
  <w:style w:type="character" w:styleId="PlaceholderText">
    <w:name w:val="Placeholder Text"/>
    <w:basedOn w:val="DefaultParagraphFont"/>
    <w:uiPriority w:val="99"/>
    <w:semiHidden/>
    <w:rsid w:val="003A6774"/>
    <w:rPr>
      <w:color w:val="808080"/>
    </w:rPr>
  </w:style>
  <w:style w:type="paragraph" w:customStyle="1" w:styleId="5E17B108773C47238E38114F3F2F9390">
    <w:name w:val="5E17B108773C47238E38114F3F2F9390"/>
    <w:rsid w:val="003A677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rgbClr val="002060"/>
      </a:dk1>
      <a:lt1>
        <a:sysClr val="window" lastClr="FFFFFF"/>
      </a:lt1>
      <a:dk2>
        <a:srgbClr val="0070C0"/>
      </a:dk2>
      <a:lt2>
        <a:srgbClr val="E7E6E6"/>
      </a:lt2>
      <a:accent1>
        <a:srgbClr val="034A90"/>
      </a:accent1>
      <a:accent2>
        <a:srgbClr val="4472C4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Garamond">
      <a:majorFont>
        <a:latin typeface="Garamond"/>
        <a:ea typeface=""/>
        <a:cs typeface=""/>
      </a:majorFont>
      <a:minorFont>
        <a:latin typeface="Garamon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70</Words>
  <Characters>40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SD-A  11-8-2017</dc:creator>
  <cp:lastModifiedBy>Nurdan Aydin</cp:lastModifiedBy>
  <cp:revision>10</cp:revision>
  <cp:lastPrinted>2017-01-27T07:17:00Z</cp:lastPrinted>
  <dcterms:created xsi:type="dcterms:W3CDTF">2017-11-08T15:27:00Z</dcterms:created>
  <dcterms:modified xsi:type="dcterms:W3CDTF">2017-11-08T16:27:00Z</dcterms:modified>
</cp:coreProperties>
</file>